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1F02" w:rsidRPr="00BA0DE2" w:rsidRDefault="0070238F" w:rsidP="00A62AE1">
      <w:pPr>
        <w:pStyle w:val="Normal1"/>
        <w:rPr>
          <w:rStyle w:val="IntenseEmphasis"/>
        </w:rPr>
      </w:pPr>
      <w:r w:rsidRPr="00937C3E">
        <w:rPr>
          <w:rFonts w:ascii="Times" w:eastAsiaTheme="minorEastAsia" w:hAnsi="Times" w:cs="Times"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C8138A" wp14:editId="58A25E69">
                <wp:simplePos x="0" y="0"/>
                <wp:positionH relativeFrom="column">
                  <wp:posOffset>-400685</wp:posOffset>
                </wp:positionH>
                <wp:positionV relativeFrom="paragraph">
                  <wp:posOffset>1314450</wp:posOffset>
                </wp:positionV>
                <wp:extent cx="2524125" cy="7688580"/>
                <wp:effectExtent l="0" t="0" r="28575" b="2667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24125" cy="76885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4F81BD"/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:rsidR="007A632F" w:rsidRPr="0070238F" w:rsidRDefault="007A632F" w:rsidP="007A632F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70238F">
                              <w:rPr>
                                <w:b/>
                                <w:sz w:val="24"/>
                                <w:szCs w:val="24"/>
                              </w:rPr>
                              <w:t>District Office</w:t>
                            </w:r>
                          </w:p>
                          <w:p w:rsidR="007A632F" w:rsidRPr="009D5609" w:rsidRDefault="007A632F" w:rsidP="007A632F">
                            <w:r w:rsidRPr="009D5609">
                              <w:t>1013 3rd Street</w:t>
                            </w:r>
                          </w:p>
                          <w:p w:rsidR="007A632F" w:rsidRPr="009D5609" w:rsidRDefault="007A632F" w:rsidP="007A632F">
                            <w:r w:rsidRPr="009D5609">
                              <w:t>Waubun, MN 56589</w:t>
                            </w:r>
                          </w:p>
                          <w:p w:rsidR="007A632F" w:rsidRPr="009D5609" w:rsidRDefault="007A632F" w:rsidP="007A632F">
                            <w:r w:rsidRPr="009D5609">
                              <w:t>218-473-6171</w:t>
                            </w:r>
                          </w:p>
                          <w:p w:rsidR="007A632F" w:rsidRDefault="007A632F" w:rsidP="007A632F">
                            <w:pPr>
                              <w:tabs>
                                <w:tab w:val="left" w:pos="0"/>
                              </w:tabs>
                              <w:ind w:left="-540" w:hanging="540"/>
                            </w:pPr>
                            <w:r>
                              <w:t xml:space="preserve">                     </w:t>
                            </w:r>
                            <w:hyperlink r:id="rId7" w:history="1">
                              <w:r w:rsidRPr="005262A8">
                                <w:rPr>
                                  <w:rStyle w:val="Hyperlink"/>
                                </w:rPr>
                                <w:t>www.waubun.k12.mn.us</w:t>
                              </w:r>
                            </w:hyperlink>
                          </w:p>
                          <w:p w:rsidR="007A632F" w:rsidRPr="009D5609" w:rsidRDefault="007A632F" w:rsidP="007A632F">
                            <w:pPr>
                              <w:tabs>
                                <w:tab w:val="left" w:pos="0"/>
                              </w:tabs>
                              <w:ind w:left="-540" w:hanging="540"/>
                            </w:pPr>
                          </w:p>
                          <w:p w:rsidR="007A632F" w:rsidRDefault="007A632F" w:rsidP="007A632F">
                            <w:r w:rsidRPr="0070238F">
                              <w:rPr>
                                <w:b/>
                              </w:rPr>
                              <w:t>Lisa Weber</w:t>
                            </w:r>
                            <w:r>
                              <w:t>, Superintendent</w:t>
                            </w:r>
                          </w:p>
                          <w:p w:rsidR="007A632F" w:rsidRDefault="007A632F" w:rsidP="007A632F"/>
                          <w:p w:rsidR="007A632F" w:rsidRPr="009D5609" w:rsidRDefault="007A632F" w:rsidP="007A632F">
                            <w:r w:rsidRPr="0070238F">
                              <w:rPr>
                                <w:b/>
                              </w:rPr>
                              <w:t>Michelle Heisler</w:t>
                            </w:r>
                            <w:r>
                              <w:t>, Business Manager</w:t>
                            </w:r>
                          </w:p>
                          <w:p w:rsidR="007A632F" w:rsidRPr="00D27938" w:rsidRDefault="007A632F" w:rsidP="007A632F">
                            <w:pPr>
                              <w:rPr>
                                <w:b/>
                              </w:rPr>
                            </w:pPr>
                            <w:r w:rsidRPr="00D27938">
                              <w:rPr>
                                <w:b/>
                              </w:rPr>
                              <w:t>Board Members</w:t>
                            </w:r>
                          </w:p>
                          <w:p w:rsidR="007A632F" w:rsidRPr="00D27938" w:rsidRDefault="007A632F" w:rsidP="007A632F">
                            <w:r w:rsidRPr="00D27938">
                              <w:t>Mrs. Christie Haverkamp, Chair</w:t>
                            </w:r>
                          </w:p>
                          <w:p w:rsidR="007A632F" w:rsidRPr="00D27938" w:rsidRDefault="007A632F" w:rsidP="007A632F">
                            <w:r w:rsidRPr="00D27938">
                              <w:t xml:space="preserve">38223 </w:t>
                            </w:r>
                            <w:proofErr w:type="spellStart"/>
                            <w:r w:rsidRPr="00D27938">
                              <w:t>Cty</w:t>
                            </w:r>
                            <w:proofErr w:type="spellEnd"/>
                            <w:r>
                              <w:t>.</w:t>
                            </w:r>
                            <w:r w:rsidRPr="00D27938">
                              <w:t xml:space="preserve"> Hwy 34</w:t>
                            </w:r>
                          </w:p>
                          <w:p w:rsidR="007A632F" w:rsidRPr="00D27938" w:rsidRDefault="007A632F" w:rsidP="007A632F">
                            <w:r w:rsidRPr="00D27938">
                              <w:t>Ogema, MN 56569</w:t>
                            </w:r>
                          </w:p>
                          <w:p w:rsidR="007A632F" w:rsidRPr="00D27938" w:rsidRDefault="007A632F" w:rsidP="007A632F"/>
                          <w:p w:rsidR="007A632F" w:rsidRPr="00D27938" w:rsidRDefault="007A632F" w:rsidP="007A632F">
                            <w:r w:rsidRPr="00D27938">
                              <w:t>Mr. Allan Haugo, Vice Chair</w:t>
                            </w:r>
                          </w:p>
                          <w:p w:rsidR="007A632F" w:rsidRPr="00D27938" w:rsidRDefault="007A632F" w:rsidP="007A632F">
                            <w:r w:rsidRPr="00D27938">
                              <w:t xml:space="preserve">1087 310th Street </w:t>
                            </w:r>
                          </w:p>
                          <w:p w:rsidR="007A632F" w:rsidRPr="00D27938" w:rsidRDefault="007A632F" w:rsidP="007A632F">
                            <w:r w:rsidRPr="00D27938">
                              <w:t>Waubun, MN 56589</w:t>
                            </w:r>
                          </w:p>
                          <w:p w:rsidR="007A632F" w:rsidRPr="00D27938" w:rsidRDefault="007A632F" w:rsidP="007A632F"/>
                          <w:p w:rsidR="007A632F" w:rsidRPr="00D27938" w:rsidRDefault="007A632F" w:rsidP="007A632F">
                            <w:r w:rsidRPr="00D27938">
                              <w:t>Mrs. Stacy Bly, Clerk</w:t>
                            </w:r>
                          </w:p>
                          <w:p w:rsidR="007A632F" w:rsidRPr="00D27938" w:rsidRDefault="007A632F" w:rsidP="007A632F">
                            <w:r w:rsidRPr="00D27938">
                              <w:t>1704 310th Street</w:t>
                            </w:r>
                          </w:p>
                          <w:p w:rsidR="007A632F" w:rsidRDefault="007A632F" w:rsidP="007A632F">
                            <w:r w:rsidRPr="00D27938">
                              <w:t>Waubun, MN 56589</w:t>
                            </w:r>
                          </w:p>
                          <w:p w:rsidR="007A632F" w:rsidRDefault="007A632F" w:rsidP="007A632F"/>
                          <w:p w:rsidR="007A632F" w:rsidRPr="00D27938" w:rsidRDefault="007A632F" w:rsidP="007A632F">
                            <w:r w:rsidRPr="00D27938">
                              <w:t xml:space="preserve">Mr. John Zima, </w:t>
                            </w:r>
                            <w:r>
                              <w:t>Treasurer</w:t>
                            </w:r>
                          </w:p>
                          <w:p w:rsidR="007A632F" w:rsidRPr="00D27938" w:rsidRDefault="007A632F" w:rsidP="007A632F">
                            <w:r w:rsidRPr="00D27938">
                              <w:t xml:space="preserve">27639 </w:t>
                            </w:r>
                            <w:proofErr w:type="spellStart"/>
                            <w:r w:rsidRPr="00D27938">
                              <w:t>Cty</w:t>
                            </w:r>
                            <w:proofErr w:type="spellEnd"/>
                            <w:r w:rsidRPr="00D27938">
                              <w:t xml:space="preserve"> Rd 112</w:t>
                            </w:r>
                          </w:p>
                          <w:p w:rsidR="007A632F" w:rsidRPr="00D27938" w:rsidRDefault="007A632F" w:rsidP="007A632F">
                            <w:r w:rsidRPr="00D27938">
                              <w:t>Waubun, MN 56569</w:t>
                            </w:r>
                          </w:p>
                          <w:p w:rsidR="007A632F" w:rsidRPr="00D27938" w:rsidRDefault="007A632F" w:rsidP="007A632F"/>
                          <w:p w:rsidR="007A632F" w:rsidRPr="00D27938" w:rsidRDefault="007A632F" w:rsidP="007A632F">
                            <w:r w:rsidRPr="00D27938">
                              <w:t>Mr. Mark Rothschadl, Director</w:t>
                            </w:r>
                          </w:p>
                          <w:p w:rsidR="007A632F" w:rsidRPr="00D27938" w:rsidRDefault="007A632F" w:rsidP="007A632F">
                            <w:r w:rsidRPr="00D27938">
                              <w:t xml:space="preserve">39194 </w:t>
                            </w:r>
                            <w:proofErr w:type="spellStart"/>
                            <w:r w:rsidRPr="00D27938">
                              <w:t>Cty</w:t>
                            </w:r>
                            <w:proofErr w:type="spellEnd"/>
                            <w:r w:rsidRPr="00D27938">
                              <w:t xml:space="preserve"> Rd 111</w:t>
                            </w:r>
                          </w:p>
                          <w:p w:rsidR="007A632F" w:rsidRPr="00D27938" w:rsidRDefault="007A632F" w:rsidP="007A632F">
                            <w:r w:rsidRPr="00D27938">
                              <w:t>Waubun, MN 56589</w:t>
                            </w:r>
                          </w:p>
                          <w:p w:rsidR="007A632F" w:rsidRPr="00D27938" w:rsidRDefault="007A632F" w:rsidP="007A632F"/>
                          <w:p w:rsidR="007A632F" w:rsidRPr="00D27938" w:rsidRDefault="007A632F" w:rsidP="007A632F">
                            <w:r w:rsidRPr="00D27938">
                              <w:t>Mr. Jon Syverson, Director</w:t>
                            </w:r>
                          </w:p>
                          <w:p w:rsidR="007A632F" w:rsidRPr="00D27938" w:rsidRDefault="007A632F" w:rsidP="007A632F">
                            <w:r w:rsidRPr="00D27938">
                              <w:t>3127 240th Avenue</w:t>
                            </w:r>
                          </w:p>
                          <w:p w:rsidR="007A632F" w:rsidRPr="00D27938" w:rsidRDefault="007A632F" w:rsidP="007A632F">
                            <w:r w:rsidRPr="00D27938">
                              <w:t>Waubun, MN 56589</w:t>
                            </w:r>
                          </w:p>
                          <w:p w:rsidR="007A632F" w:rsidRPr="00D27938" w:rsidRDefault="007A632F" w:rsidP="007A632F"/>
                          <w:p w:rsidR="007A632F" w:rsidRPr="00D27938" w:rsidRDefault="007A632F" w:rsidP="007A632F">
                            <w:r w:rsidRPr="00D27938">
                              <w:t>Mr. Terry Dorman, Director</w:t>
                            </w:r>
                          </w:p>
                          <w:p w:rsidR="007A632F" w:rsidRPr="00D27938" w:rsidRDefault="007A632F" w:rsidP="007A632F">
                            <w:r w:rsidRPr="00D27938">
                              <w:t>35358 250</w:t>
                            </w:r>
                            <w:r w:rsidRPr="00D27938">
                              <w:rPr>
                                <w:vertAlign w:val="superscript"/>
                              </w:rPr>
                              <w:t>th</w:t>
                            </w:r>
                            <w:r w:rsidRPr="00D27938">
                              <w:t xml:space="preserve"> Avenue</w:t>
                            </w:r>
                          </w:p>
                          <w:p w:rsidR="007A632F" w:rsidRPr="00D27938" w:rsidRDefault="007A632F" w:rsidP="007A632F">
                            <w:r w:rsidRPr="00D27938">
                              <w:t>Ogema, MN 56569</w:t>
                            </w:r>
                          </w:p>
                          <w:p w:rsidR="007A632F" w:rsidRPr="009D5609" w:rsidRDefault="007A632F" w:rsidP="007A632F"/>
                          <w:p w:rsidR="008B1F02" w:rsidRPr="009D5609" w:rsidRDefault="008B1F02" w:rsidP="008B1F0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C8138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1.55pt;margin-top:103.5pt;width:198.75pt;height:605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" filled="f" strokecolor="#4f81bd">
                <v:textbox>
                  <w:txbxContent>
                    <w:p w:rsidR="007A632F" w:rsidRPr="0070238F" w:rsidRDefault="007A632F" w:rsidP="007A632F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70238F">
                        <w:rPr>
                          <w:b/>
                          <w:sz w:val="24"/>
                          <w:szCs w:val="24"/>
                        </w:rPr>
                        <w:t>District Office</w:t>
                      </w:r>
                    </w:p>
                    <w:p w:rsidR="007A632F" w:rsidRPr="009D5609" w:rsidRDefault="007A632F" w:rsidP="007A632F">
                      <w:r w:rsidRPr="009D5609">
                        <w:t>1013 3rd Street</w:t>
                      </w:r>
                    </w:p>
                    <w:p w:rsidR="007A632F" w:rsidRPr="009D5609" w:rsidRDefault="007A632F" w:rsidP="007A632F">
                      <w:proofErr w:type="spellStart"/>
                      <w:r w:rsidRPr="009D5609">
                        <w:t>Waubun</w:t>
                      </w:r>
                      <w:proofErr w:type="spellEnd"/>
                      <w:r w:rsidRPr="009D5609">
                        <w:t>, MN 56589</w:t>
                      </w:r>
                    </w:p>
                    <w:p w:rsidR="007A632F" w:rsidRPr="009D5609" w:rsidRDefault="007A632F" w:rsidP="007A632F">
                      <w:r w:rsidRPr="009D5609">
                        <w:t>218-473-6171</w:t>
                      </w:r>
                    </w:p>
                    <w:p w:rsidR="007A632F" w:rsidRDefault="007A632F" w:rsidP="007A632F">
                      <w:pPr>
                        <w:tabs>
                          <w:tab w:val="left" w:pos="0"/>
                        </w:tabs>
                        <w:ind w:left="-540" w:hanging="540"/>
                      </w:pPr>
                      <w:r>
                        <w:t xml:space="preserve">                     </w:t>
                      </w:r>
                      <w:hyperlink r:id="rId8" w:history="1">
                        <w:r w:rsidRPr="005262A8">
                          <w:rPr>
                            <w:rStyle w:val="Hyperlink"/>
                          </w:rPr>
                          <w:t>www.waubun.k12.mn.us</w:t>
                        </w:r>
                      </w:hyperlink>
                    </w:p>
                    <w:p w:rsidR="007A632F" w:rsidRPr="009D5609" w:rsidRDefault="007A632F" w:rsidP="007A632F">
                      <w:pPr>
                        <w:tabs>
                          <w:tab w:val="left" w:pos="0"/>
                        </w:tabs>
                        <w:ind w:left="-540" w:hanging="540"/>
                      </w:pPr>
                    </w:p>
                    <w:p w:rsidR="007A632F" w:rsidRDefault="007A632F" w:rsidP="007A632F">
                      <w:r w:rsidRPr="0070238F">
                        <w:rPr>
                          <w:b/>
                        </w:rPr>
                        <w:t>Lisa Weber</w:t>
                      </w:r>
                      <w:r>
                        <w:t>, Superintendent</w:t>
                      </w:r>
                    </w:p>
                    <w:p w:rsidR="007A632F" w:rsidRDefault="007A632F" w:rsidP="007A632F"/>
                    <w:p w:rsidR="007A632F" w:rsidRPr="009D5609" w:rsidRDefault="007A632F" w:rsidP="007A632F">
                      <w:r w:rsidRPr="0070238F">
                        <w:rPr>
                          <w:b/>
                        </w:rPr>
                        <w:t xml:space="preserve">Michelle </w:t>
                      </w:r>
                      <w:proofErr w:type="spellStart"/>
                      <w:r w:rsidRPr="0070238F">
                        <w:rPr>
                          <w:b/>
                        </w:rPr>
                        <w:t>Heisler</w:t>
                      </w:r>
                      <w:proofErr w:type="spellEnd"/>
                      <w:r>
                        <w:t>, Business Manager</w:t>
                      </w:r>
                    </w:p>
                    <w:p w:rsidR="007A632F" w:rsidRPr="00D27938" w:rsidRDefault="007A632F" w:rsidP="007A632F">
                      <w:pPr>
                        <w:rPr>
                          <w:b/>
                        </w:rPr>
                      </w:pPr>
                      <w:r w:rsidRPr="00D27938">
                        <w:rPr>
                          <w:b/>
                        </w:rPr>
                        <w:t>Board Members</w:t>
                      </w:r>
                    </w:p>
                    <w:p w:rsidR="007A632F" w:rsidRPr="00D27938" w:rsidRDefault="007A632F" w:rsidP="007A632F">
                      <w:r w:rsidRPr="00D27938">
                        <w:t xml:space="preserve">Mrs. Christie </w:t>
                      </w:r>
                      <w:proofErr w:type="spellStart"/>
                      <w:r w:rsidRPr="00D27938">
                        <w:t>Haverkamp</w:t>
                      </w:r>
                      <w:proofErr w:type="spellEnd"/>
                      <w:r w:rsidRPr="00D27938">
                        <w:t>, Chair</w:t>
                      </w:r>
                    </w:p>
                    <w:p w:rsidR="007A632F" w:rsidRPr="00D27938" w:rsidRDefault="007A632F" w:rsidP="007A632F">
                      <w:r w:rsidRPr="00D27938">
                        <w:t xml:space="preserve">38223 </w:t>
                      </w:r>
                      <w:proofErr w:type="spellStart"/>
                      <w:r w:rsidRPr="00D27938">
                        <w:t>Cty</w:t>
                      </w:r>
                      <w:proofErr w:type="spellEnd"/>
                      <w:r>
                        <w:t>.</w:t>
                      </w:r>
                      <w:r w:rsidRPr="00D27938">
                        <w:t xml:space="preserve"> Hwy 34</w:t>
                      </w:r>
                    </w:p>
                    <w:p w:rsidR="007A632F" w:rsidRPr="00D27938" w:rsidRDefault="007A632F" w:rsidP="007A632F">
                      <w:r w:rsidRPr="00D27938">
                        <w:t>Ogema, MN 56569</w:t>
                      </w:r>
                    </w:p>
                    <w:p w:rsidR="007A632F" w:rsidRPr="00D27938" w:rsidRDefault="007A632F" w:rsidP="007A632F"/>
                    <w:p w:rsidR="007A632F" w:rsidRPr="00D27938" w:rsidRDefault="007A632F" w:rsidP="007A632F">
                      <w:r w:rsidRPr="00D27938">
                        <w:t xml:space="preserve">Mr. Allan </w:t>
                      </w:r>
                      <w:proofErr w:type="spellStart"/>
                      <w:r w:rsidRPr="00D27938">
                        <w:t>Haugo</w:t>
                      </w:r>
                      <w:proofErr w:type="spellEnd"/>
                      <w:r w:rsidRPr="00D27938">
                        <w:t>, Vice Chair</w:t>
                      </w:r>
                    </w:p>
                    <w:p w:rsidR="007A632F" w:rsidRPr="00D27938" w:rsidRDefault="007A632F" w:rsidP="007A632F">
                      <w:r w:rsidRPr="00D27938">
                        <w:t xml:space="preserve">1087 310th Street </w:t>
                      </w:r>
                    </w:p>
                    <w:p w:rsidR="007A632F" w:rsidRPr="00D27938" w:rsidRDefault="007A632F" w:rsidP="007A632F">
                      <w:proofErr w:type="spellStart"/>
                      <w:r w:rsidRPr="00D27938">
                        <w:t>Waubun</w:t>
                      </w:r>
                      <w:proofErr w:type="spellEnd"/>
                      <w:r w:rsidRPr="00D27938">
                        <w:t>, MN 56589</w:t>
                      </w:r>
                    </w:p>
                    <w:p w:rsidR="007A632F" w:rsidRPr="00D27938" w:rsidRDefault="007A632F" w:rsidP="007A632F"/>
                    <w:p w:rsidR="007A632F" w:rsidRPr="00D27938" w:rsidRDefault="007A632F" w:rsidP="007A632F">
                      <w:r w:rsidRPr="00D27938">
                        <w:t>Mrs. Stacy Bly, Clerk</w:t>
                      </w:r>
                    </w:p>
                    <w:p w:rsidR="007A632F" w:rsidRPr="00D27938" w:rsidRDefault="007A632F" w:rsidP="007A632F">
                      <w:r w:rsidRPr="00D27938">
                        <w:t>1704 310th Street</w:t>
                      </w:r>
                    </w:p>
                    <w:p w:rsidR="007A632F" w:rsidRDefault="007A632F" w:rsidP="007A632F">
                      <w:proofErr w:type="spellStart"/>
                      <w:r w:rsidRPr="00D27938">
                        <w:t>Waubun</w:t>
                      </w:r>
                      <w:proofErr w:type="spellEnd"/>
                      <w:r w:rsidRPr="00D27938">
                        <w:t>, MN 56589</w:t>
                      </w:r>
                    </w:p>
                    <w:p w:rsidR="007A632F" w:rsidRDefault="007A632F" w:rsidP="007A632F"/>
                    <w:p w:rsidR="007A632F" w:rsidRPr="00D27938" w:rsidRDefault="007A632F" w:rsidP="007A632F">
                      <w:r w:rsidRPr="00D27938">
                        <w:t xml:space="preserve">Mr. John Zima, </w:t>
                      </w:r>
                      <w:r>
                        <w:t>Treasurer</w:t>
                      </w:r>
                    </w:p>
                    <w:p w:rsidR="007A632F" w:rsidRPr="00D27938" w:rsidRDefault="007A632F" w:rsidP="007A632F">
                      <w:r w:rsidRPr="00D27938">
                        <w:t xml:space="preserve">27639 </w:t>
                      </w:r>
                      <w:proofErr w:type="spellStart"/>
                      <w:r w:rsidRPr="00D27938">
                        <w:t>Cty</w:t>
                      </w:r>
                      <w:proofErr w:type="spellEnd"/>
                      <w:r w:rsidRPr="00D27938">
                        <w:t xml:space="preserve"> Rd 112</w:t>
                      </w:r>
                    </w:p>
                    <w:p w:rsidR="007A632F" w:rsidRPr="00D27938" w:rsidRDefault="007A632F" w:rsidP="007A632F">
                      <w:proofErr w:type="spellStart"/>
                      <w:r w:rsidRPr="00D27938">
                        <w:t>Waubun</w:t>
                      </w:r>
                      <w:proofErr w:type="spellEnd"/>
                      <w:r w:rsidRPr="00D27938">
                        <w:t>, MN 56569</w:t>
                      </w:r>
                    </w:p>
                    <w:p w:rsidR="007A632F" w:rsidRPr="00D27938" w:rsidRDefault="007A632F" w:rsidP="007A632F"/>
                    <w:p w:rsidR="007A632F" w:rsidRPr="00D27938" w:rsidRDefault="007A632F" w:rsidP="007A632F">
                      <w:r w:rsidRPr="00D27938">
                        <w:t xml:space="preserve">Mr. Mark </w:t>
                      </w:r>
                      <w:proofErr w:type="spellStart"/>
                      <w:r w:rsidRPr="00D27938">
                        <w:t>Rothschadl</w:t>
                      </w:r>
                      <w:proofErr w:type="spellEnd"/>
                      <w:r w:rsidRPr="00D27938">
                        <w:t>, Director</w:t>
                      </w:r>
                    </w:p>
                    <w:p w:rsidR="007A632F" w:rsidRPr="00D27938" w:rsidRDefault="007A632F" w:rsidP="007A632F">
                      <w:r w:rsidRPr="00D27938">
                        <w:t xml:space="preserve">39194 </w:t>
                      </w:r>
                      <w:proofErr w:type="spellStart"/>
                      <w:r w:rsidRPr="00D27938">
                        <w:t>Cty</w:t>
                      </w:r>
                      <w:proofErr w:type="spellEnd"/>
                      <w:r w:rsidRPr="00D27938">
                        <w:t xml:space="preserve"> Rd 111</w:t>
                      </w:r>
                    </w:p>
                    <w:p w:rsidR="007A632F" w:rsidRPr="00D27938" w:rsidRDefault="007A632F" w:rsidP="007A632F">
                      <w:proofErr w:type="spellStart"/>
                      <w:r w:rsidRPr="00D27938">
                        <w:t>Waubun</w:t>
                      </w:r>
                      <w:proofErr w:type="spellEnd"/>
                      <w:r w:rsidRPr="00D27938">
                        <w:t>, MN 56589</w:t>
                      </w:r>
                    </w:p>
                    <w:p w:rsidR="007A632F" w:rsidRPr="00D27938" w:rsidRDefault="007A632F" w:rsidP="007A632F"/>
                    <w:p w:rsidR="007A632F" w:rsidRPr="00D27938" w:rsidRDefault="007A632F" w:rsidP="007A632F">
                      <w:r w:rsidRPr="00D27938">
                        <w:t xml:space="preserve">Mr. Jon </w:t>
                      </w:r>
                      <w:proofErr w:type="spellStart"/>
                      <w:r w:rsidRPr="00D27938">
                        <w:t>Syverson</w:t>
                      </w:r>
                      <w:proofErr w:type="spellEnd"/>
                      <w:r w:rsidRPr="00D27938">
                        <w:t>, Director</w:t>
                      </w:r>
                    </w:p>
                    <w:p w:rsidR="007A632F" w:rsidRPr="00D27938" w:rsidRDefault="007A632F" w:rsidP="007A632F">
                      <w:r w:rsidRPr="00D27938">
                        <w:t>3127 240th Avenue</w:t>
                      </w:r>
                    </w:p>
                    <w:p w:rsidR="007A632F" w:rsidRPr="00D27938" w:rsidRDefault="007A632F" w:rsidP="007A632F">
                      <w:proofErr w:type="spellStart"/>
                      <w:r w:rsidRPr="00D27938">
                        <w:t>Waubun</w:t>
                      </w:r>
                      <w:proofErr w:type="spellEnd"/>
                      <w:r w:rsidRPr="00D27938">
                        <w:t>, MN 56589</w:t>
                      </w:r>
                    </w:p>
                    <w:p w:rsidR="007A632F" w:rsidRPr="00D27938" w:rsidRDefault="007A632F" w:rsidP="007A632F"/>
                    <w:p w:rsidR="007A632F" w:rsidRPr="00D27938" w:rsidRDefault="007A632F" w:rsidP="007A632F">
                      <w:r w:rsidRPr="00D27938">
                        <w:t>Mr. Terry Dorman, Director</w:t>
                      </w:r>
                    </w:p>
                    <w:p w:rsidR="007A632F" w:rsidRPr="00D27938" w:rsidRDefault="007A632F" w:rsidP="007A632F">
                      <w:r w:rsidRPr="00D27938">
                        <w:t>35358 250</w:t>
                      </w:r>
                      <w:r w:rsidRPr="00D27938">
                        <w:rPr>
                          <w:vertAlign w:val="superscript"/>
                        </w:rPr>
                        <w:t>th</w:t>
                      </w:r>
                      <w:r w:rsidRPr="00D27938">
                        <w:t xml:space="preserve"> Avenue</w:t>
                      </w:r>
                    </w:p>
                    <w:p w:rsidR="007A632F" w:rsidRPr="00D27938" w:rsidRDefault="007A632F" w:rsidP="007A632F">
                      <w:r w:rsidRPr="00D27938">
                        <w:t>Ogema, MN 56569</w:t>
                      </w:r>
                    </w:p>
                    <w:p w:rsidR="007A632F" w:rsidRPr="009D5609" w:rsidRDefault="007A632F" w:rsidP="007A632F"/>
                    <w:p w:rsidR="008B1F02" w:rsidRPr="009D5609" w:rsidRDefault="008B1F02" w:rsidP="008B1F02"/>
                  </w:txbxContent>
                </v:textbox>
                <w10:wrap type="square"/>
              </v:shape>
            </w:pict>
          </mc:Fallback>
        </mc:AlternateContent>
      </w:r>
      <w:r w:rsidR="008B1F02">
        <w:rPr>
          <w:noProof/>
        </w:rPr>
        <w:drawing>
          <wp:inline distT="114300" distB="114300" distL="114300" distR="114300" wp14:anchorId="6706CCA8" wp14:editId="0AE62B31">
            <wp:extent cx="5943600" cy="1270000"/>
            <wp:effectExtent l="0" t="0" r="0" b="6350"/>
            <wp:docPr id="1" name="image0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0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B1F02" w:rsidRPr="00346708" w:rsidRDefault="008B1F02" w:rsidP="008B1F02">
      <w:pPr>
        <w:pStyle w:val="Normal1"/>
        <w:rPr>
          <w:color w:val="00B0F0"/>
        </w:rPr>
      </w:pPr>
    </w:p>
    <w:p w:rsidR="008B1F02" w:rsidRPr="00CB0B39" w:rsidRDefault="008B1F02" w:rsidP="008B1F02">
      <w:pPr>
        <w:pStyle w:val="Normal1"/>
        <w:jc w:val="center"/>
        <w:rPr>
          <w:b/>
          <w:color w:val="auto"/>
          <w:sz w:val="20"/>
        </w:rPr>
      </w:pPr>
      <w:r w:rsidRPr="00CB0B39">
        <w:rPr>
          <w:b/>
          <w:color w:val="auto"/>
          <w:sz w:val="20"/>
        </w:rPr>
        <w:t>MEETING OF THE BOARD OF EDUCATION</w:t>
      </w:r>
    </w:p>
    <w:p w:rsidR="008B1F02" w:rsidRPr="00CB0B39" w:rsidRDefault="008B1F02" w:rsidP="008B1F02">
      <w:pPr>
        <w:pStyle w:val="Normal1"/>
        <w:jc w:val="center"/>
        <w:rPr>
          <w:b/>
          <w:color w:val="auto"/>
          <w:sz w:val="20"/>
        </w:rPr>
      </w:pPr>
      <w:r w:rsidRPr="00CB0B39">
        <w:rPr>
          <w:b/>
          <w:color w:val="auto"/>
          <w:sz w:val="20"/>
        </w:rPr>
        <w:t>INDEPENDENT SCHOOL DISTRICT NO. #435</w:t>
      </w:r>
    </w:p>
    <w:p w:rsidR="008B1F02" w:rsidRPr="000F2E24" w:rsidRDefault="008B1F02" w:rsidP="008B1F02">
      <w:pPr>
        <w:pStyle w:val="Normal1"/>
        <w:jc w:val="center"/>
        <w:rPr>
          <w:b/>
          <w:color w:val="auto"/>
          <w:sz w:val="24"/>
          <w:szCs w:val="24"/>
        </w:rPr>
      </w:pPr>
      <w:r w:rsidRPr="000F2E24">
        <w:rPr>
          <w:b/>
          <w:color w:val="auto"/>
          <w:sz w:val="24"/>
          <w:szCs w:val="24"/>
        </w:rPr>
        <w:t>Wednesday</w:t>
      </w:r>
      <w:r w:rsidR="00231D32" w:rsidRPr="000F2E24">
        <w:rPr>
          <w:b/>
          <w:color w:val="auto"/>
          <w:sz w:val="24"/>
          <w:szCs w:val="24"/>
        </w:rPr>
        <w:t>,</w:t>
      </w:r>
      <w:r w:rsidRPr="000F2E24">
        <w:rPr>
          <w:b/>
          <w:color w:val="auto"/>
          <w:sz w:val="24"/>
          <w:szCs w:val="24"/>
        </w:rPr>
        <w:t xml:space="preserve"> </w:t>
      </w:r>
      <w:r w:rsidR="00DE01C7">
        <w:rPr>
          <w:b/>
          <w:color w:val="auto"/>
          <w:sz w:val="24"/>
          <w:szCs w:val="24"/>
        </w:rPr>
        <w:t>August 22</w:t>
      </w:r>
      <w:r w:rsidRPr="000F2E24">
        <w:rPr>
          <w:b/>
          <w:color w:val="auto"/>
          <w:sz w:val="24"/>
          <w:szCs w:val="24"/>
        </w:rPr>
        <w:t xml:space="preserve">, </w:t>
      </w:r>
      <w:r w:rsidR="007A632F" w:rsidRPr="000F2E24">
        <w:rPr>
          <w:b/>
          <w:color w:val="auto"/>
          <w:sz w:val="24"/>
          <w:szCs w:val="24"/>
        </w:rPr>
        <w:t>2018</w:t>
      </w:r>
    </w:p>
    <w:p w:rsidR="008B1F02" w:rsidRPr="00594613" w:rsidRDefault="00DE01C7" w:rsidP="008B1F02">
      <w:pPr>
        <w:pStyle w:val="Normal1"/>
        <w:jc w:val="center"/>
        <w:rPr>
          <w:b/>
          <w:color w:val="auto"/>
          <w:sz w:val="36"/>
          <w:szCs w:val="36"/>
        </w:rPr>
      </w:pPr>
      <w:r w:rsidRPr="00594613">
        <w:rPr>
          <w:b/>
          <w:color w:val="auto"/>
          <w:sz w:val="36"/>
          <w:szCs w:val="36"/>
        </w:rPr>
        <w:t>District Office</w:t>
      </w:r>
    </w:p>
    <w:p w:rsidR="000F2E24" w:rsidRPr="000F2E24" w:rsidRDefault="000F2E24" w:rsidP="008B1F02">
      <w:pPr>
        <w:pStyle w:val="Normal1"/>
        <w:jc w:val="center"/>
        <w:rPr>
          <w:b/>
          <w:color w:val="auto"/>
          <w:sz w:val="28"/>
          <w:szCs w:val="28"/>
        </w:rPr>
      </w:pPr>
      <w:r w:rsidRPr="000F2E24">
        <w:rPr>
          <w:b/>
          <w:color w:val="auto"/>
          <w:sz w:val="28"/>
          <w:szCs w:val="28"/>
        </w:rPr>
        <w:t>Special School Board Meeting</w:t>
      </w:r>
    </w:p>
    <w:p w:rsidR="000F2E24" w:rsidRPr="000F2E24" w:rsidRDefault="00DE01C7" w:rsidP="008B1F02">
      <w:pPr>
        <w:pStyle w:val="Normal1"/>
        <w:jc w:val="center"/>
        <w:rPr>
          <w:b/>
          <w:color w:val="auto"/>
          <w:sz w:val="28"/>
          <w:szCs w:val="28"/>
        </w:rPr>
      </w:pPr>
      <w:r>
        <w:rPr>
          <w:b/>
          <w:color w:val="auto"/>
          <w:sz w:val="28"/>
          <w:szCs w:val="28"/>
        </w:rPr>
        <w:t>Resolution calling General Election</w:t>
      </w:r>
    </w:p>
    <w:p w:rsidR="008B1F02" w:rsidRPr="00594613" w:rsidRDefault="00594613" w:rsidP="008B1F02">
      <w:pPr>
        <w:pStyle w:val="Normal1"/>
        <w:jc w:val="center"/>
        <w:rPr>
          <w:b/>
          <w:color w:val="auto"/>
          <w:sz w:val="24"/>
          <w:szCs w:val="24"/>
        </w:rPr>
      </w:pPr>
      <w:r>
        <w:rPr>
          <w:b/>
          <w:noProof/>
          <w:color w:val="auto"/>
          <w:sz w:val="24"/>
          <w:szCs w:val="24"/>
        </w:rPr>
        <w:t>7:30 AM</w:t>
      </w:r>
    </w:p>
    <w:p w:rsidR="007A632F" w:rsidRPr="00CB0B39" w:rsidRDefault="004A1140" w:rsidP="007A632F">
      <w:pPr>
        <w:pStyle w:val="Normal1"/>
        <w:jc w:val="center"/>
        <w:rPr>
          <w:b/>
          <w:color w:val="auto"/>
          <w:sz w:val="24"/>
          <w:szCs w:val="24"/>
          <w:u w:val="single"/>
        </w:rPr>
      </w:pPr>
      <w:r w:rsidRPr="00CB0B39">
        <w:rPr>
          <w:b/>
          <w:noProof/>
          <w:color w:val="auto"/>
          <w:sz w:val="24"/>
          <w:szCs w:val="24"/>
          <w:u w:val="single"/>
        </w:rPr>
        <w:t>AGENDA</w:t>
      </w:r>
    </w:p>
    <w:p w:rsidR="007A632F" w:rsidRPr="00CB0B39" w:rsidRDefault="007A632F" w:rsidP="007A632F">
      <w:pPr>
        <w:pStyle w:val="Normal1"/>
        <w:jc w:val="center"/>
        <w:rPr>
          <w:color w:val="auto"/>
          <w:szCs w:val="22"/>
        </w:rPr>
      </w:pPr>
    </w:p>
    <w:p w:rsidR="007A632F" w:rsidRPr="00CB0B39" w:rsidRDefault="000F2E24" w:rsidP="007A632F">
      <w:pPr>
        <w:pStyle w:val="Normal1"/>
        <w:rPr>
          <w:b/>
          <w:color w:val="auto"/>
          <w:szCs w:val="22"/>
        </w:rPr>
      </w:pPr>
      <w:r>
        <w:rPr>
          <w:b/>
          <w:color w:val="auto"/>
          <w:szCs w:val="22"/>
        </w:rPr>
        <w:t>1</w:t>
      </w:r>
      <w:r w:rsidR="007A632F" w:rsidRPr="00CB0B39">
        <w:rPr>
          <w:b/>
          <w:color w:val="auto"/>
          <w:szCs w:val="22"/>
        </w:rPr>
        <w:t xml:space="preserve">.0 </w:t>
      </w:r>
      <w:r>
        <w:rPr>
          <w:b/>
          <w:color w:val="auto"/>
          <w:szCs w:val="22"/>
        </w:rPr>
        <w:tab/>
      </w:r>
      <w:r w:rsidR="007A632F" w:rsidRPr="00CB0B39">
        <w:rPr>
          <w:b/>
          <w:color w:val="auto"/>
          <w:szCs w:val="22"/>
        </w:rPr>
        <w:t>CALL TO ORDER</w:t>
      </w:r>
    </w:p>
    <w:p w:rsidR="007A632F" w:rsidRPr="00CB0B39" w:rsidRDefault="007A632F" w:rsidP="007A632F">
      <w:pPr>
        <w:pStyle w:val="Normal1"/>
        <w:ind w:left="-630"/>
        <w:rPr>
          <w:b/>
          <w:color w:val="auto"/>
          <w:szCs w:val="22"/>
        </w:rPr>
      </w:pPr>
      <w:r w:rsidRPr="00CB0B39">
        <w:rPr>
          <w:b/>
          <w:color w:val="auto"/>
          <w:szCs w:val="22"/>
        </w:rPr>
        <w:t xml:space="preserve">2.0 </w:t>
      </w:r>
      <w:r w:rsidR="000F2E24">
        <w:rPr>
          <w:b/>
          <w:color w:val="auto"/>
          <w:szCs w:val="22"/>
        </w:rPr>
        <w:tab/>
      </w:r>
      <w:r w:rsidRPr="00CB0B39">
        <w:rPr>
          <w:b/>
          <w:color w:val="auto"/>
          <w:szCs w:val="22"/>
        </w:rPr>
        <w:t>ROLL CALL</w:t>
      </w:r>
    </w:p>
    <w:p w:rsidR="007A632F" w:rsidRPr="00CB0B39" w:rsidRDefault="007A632F" w:rsidP="007A632F">
      <w:pPr>
        <w:pStyle w:val="Normal1"/>
        <w:rPr>
          <w:b/>
          <w:color w:val="auto"/>
          <w:szCs w:val="22"/>
        </w:rPr>
      </w:pPr>
      <w:r w:rsidRPr="00CB0B39">
        <w:rPr>
          <w:b/>
          <w:color w:val="auto"/>
          <w:szCs w:val="22"/>
        </w:rPr>
        <w:t xml:space="preserve">3.0 </w:t>
      </w:r>
      <w:r w:rsidR="000F2E24">
        <w:rPr>
          <w:b/>
          <w:color w:val="auto"/>
          <w:szCs w:val="22"/>
        </w:rPr>
        <w:tab/>
      </w:r>
      <w:r w:rsidRPr="00CB0B39">
        <w:rPr>
          <w:b/>
          <w:color w:val="auto"/>
          <w:szCs w:val="22"/>
        </w:rPr>
        <w:t>PLEDGE OF ALLEGIANCE</w:t>
      </w:r>
    </w:p>
    <w:p w:rsidR="007A632F" w:rsidRPr="00CB0B39" w:rsidRDefault="007A632F" w:rsidP="007A632F">
      <w:pPr>
        <w:pStyle w:val="Normal1"/>
        <w:rPr>
          <w:color w:val="auto"/>
          <w:szCs w:val="22"/>
        </w:rPr>
      </w:pPr>
      <w:r w:rsidRPr="00CB0B39">
        <w:rPr>
          <w:b/>
          <w:color w:val="auto"/>
          <w:szCs w:val="22"/>
        </w:rPr>
        <w:t xml:space="preserve">4.0 </w:t>
      </w:r>
      <w:r w:rsidR="000F2E24">
        <w:rPr>
          <w:b/>
          <w:color w:val="auto"/>
          <w:szCs w:val="22"/>
        </w:rPr>
        <w:tab/>
      </w:r>
      <w:r w:rsidRPr="00CB0B39">
        <w:rPr>
          <w:b/>
          <w:color w:val="auto"/>
          <w:szCs w:val="22"/>
        </w:rPr>
        <w:t xml:space="preserve">APPROVAL OF THE AGENDA </w:t>
      </w:r>
      <w:r w:rsidRPr="00CB0B39">
        <w:rPr>
          <w:color w:val="auto"/>
          <w:szCs w:val="22"/>
        </w:rPr>
        <w:t>(Action Item)</w:t>
      </w:r>
    </w:p>
    <w:p w:rsidR="00C0193D" w:rsidRPr="00FC7A39" w:rsidRDefault="000F2E24" w:rsidP="008B1F02">
      <w:pPr>
        <w:pStyle w:val="Normal1"/>
        <w:rPr>
          <w:color w:val="FF0000"/>
          <w:szCs w:val="22"/>
        </w:rPr>
      </w:pPr>
      <w:r>
        <w:rPr>
          <w:b/>
          <w:bCs w:val="0"/>
          <w:color w:val="auto"/>
          <w:szCs w:val="22"/>
        </w:rPr>
        <w:t xml:space="preserve">5.0 </w:t>
      </w:r>
      <w:r>
        <w:rPr>
          <w:b/>
          <w:bCs w:val="0"/>
          <w:color w:val="auto"/>
          <w:szCs w:val="22"/>
        </w:rPr>
        <w:tab/>
        <w:t>New Business</w:t>
      </w:r>
      <w:r w:rsidR="008B1F02" w:rsidRPr="00CB0B39">
        <w:rPr>
          <w:color w:val="auto"/>
          <w:szCs w:val="22"/>
        </w:rPr>
        <w:tab/>
      </w:r>
      <w:r w:rsidR="008B1F02" w:rsidRPr="00CB0B39">
        <w:rPr>
          <w:color w:val="auto"/>
          <w:szCs w:val="22"/>
        </w:rPr>
        <w:tab/>
      </w:r>
      <w:r w:rsidR="00C0193D" w:rsidRPr="00CB0B39">
        <w:rPr>
          <w:color w:val="auto"/>
          <w:szCs w:val="22"/>
        </w:rPr>
        <w:tab/>
      </w:r>
      <w:r w:rsidR="00C0193D" w:rsidRPr="00CB0B39">
        <w:rPr>
          <w:color w:val="auto"/>
          <w:szCs w:val="22"/>
        </w:rPr>
        <w:tab/>
      </w:r>
      <w:r w:rsidR="00C0193D" w:rsidRPr="00CB0B39">
        <w:rPr>
          <w:color w:val="auto"/>
          <w:szCs w:val="22"/>
        </w:rPr>
        <w:tab/>
      </w:r>
      <w:r w:rsidR="00C0193D" w:rsidRPr="00CB0B39">
        <w:rPr>
          <w:color w:val="auto"/>
          <w:szCs w:val="22"/>
        </w:rPr>
        <w:tab/>
        <w:t xml:space="preserve">          </w:t>
      </w:r>
      <w:r w:rsidR="00C0193D" w:rsidRPr="00CB0B39">
        <w:rPr>
          <w:color w:val="auto"/>
          <w:szCs w:val="22"/>
        </w:rPr>
        <w:tab/>
      </w:r>
      <w:r w:rsidR="00C0193D" w:rsidRPr="00CB0B39"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 w:rsidRPr="00594613">
        <w:rPr>
          <w:b/>
          <w:color w:val="auto"/>
          <w:szCs w:val="22"/>
        </w:rPr>
        <w:t>5.1</w:t>
      </w:r>
      <w:r w:rsidR="00C0193D" w:rsidRPr="00594613">
        <w:rPr>
          <w:color w:val="auto"/>
          <w:szCs w:val="22"/>
        </w:rPr>
        <w:tab/>
      </w:r>
      <w:r w:rsidR="00FC7A39" w:rsidRPr="00594613">
        <w:rPr>
          <w:color w:val="auto"/>
          <w:szCs w:val="22"/>
        </w:rPr>
        <w:t xml:space="preserve">Approve </w:t>
      </w:r>
      <w:r w:rsidR="00DE01C7" w:rsidRPr="00594613">
        <w:rPr>
          <w:color w:val="auto"/>
          <w:szCs w:val="22"/>
        </w:rPr>
        <w:t xml:space="preserve">the </w:t>
      </w:r>
      <w:r w:rsidR="008725B3">
        <w:rPr>
          <w:color w:val="auto"/>
          <w:szCs w:val="22"/>
        </w:rPr>
        <w:t>Notice</w:t>
      </w:r>
      <w:r w:rsidR="00DE01C7" w:rsidRPr="00594613">
        <w:rPr>
          <w:color w:val="auto"/>
          <w:szCs w:val="22"/>
        </w:rPr>
        <w:t xml:space="preserve"> of the General </w:t>
      </w:r>
      <w:r w:rsidR="00DE01C7" w:rsidRPr="00594613">
        <w:rPr>
          <w:color w:val="auto"/>
          <w:szCs w:val="22"/>
        </w:rPr>
        <w:tab/>
      </w:r>
      <w:r w:rsidR="00DE01C7" w:rsidRPr="00594613">
        <w:rPr>
          <w:color w:val="auto"/>
          <w:szCs w:val="22"/>
        </w:rPr>
        <w:tab/>
      </w:r>
      <w:r w:rsidR="00DE01C7" w:rsidRPr="00594613">
        <w:rPr>
          <w:color w:val="auto"/>
          <w:szCs w:val="22"/>
        </w:rPr>
        <w:tab/>
      </w:r>
      <w:r w:rsidR="00DE01C7" w:rsidRPr="00594613">
        <w:rPr>
          <w:color w:val="auto"/>
          <w:szCs w:val="22"/>
        </w:rPr>
        <w:tab/>
      </w:r>
      <w:r w:rsidR="00DE01C7" w:rsidRPr="00594613">
        <w:rPr>
          <w:color w:val="auto"/>
          <w:szCs w:val="22"/>
        </w:rPr>
        <w:tab/>
        <w:t>Election</w:t>
      </w:r>
      <w:r w:rsidR="00C0193D" w:rsidRPr="00594613">
        <w:rPr>
          <w:color w:val="auto"/>
          <w:szCs w:val="22"/>
        </w:rPr>
        <w:tab/>
      </w:r>
      <w:r w:rsidR="00C0193D" w:rsidRPr="00594613">
        <w:rPr>
          <w:color w:val="auto"/>
          <w:szCs w:val="22"/>
        </w:rPr>
        <w:tab/>
      </w:r>
      <w:r w:rsidR="00C0193D" w:rsidRPr="00FC7A39">
        <w:rPr>
          <w:color w:val="FF0000"/>
          <w:szCs w:val="22"/>
        </w:rPr>
        <w:tab/>
        <w:t xml:space="preserve">   </w:t>
      </w:r>
      <w:r w:rsidR="00C0193D" w:rsidRPr="00FC7A39">
        <w:rPr>
          <w:color w:val="FF0000"/>
          <w:szCs w:val="22"/>
        </w:rPr>
        <w:tab/>
      </w:r>
    </w:p>
    <w:p w:rsidR="000F2E24" w:rsidRPr="00FC7A39" w:rsidRDefault="007253D0" w:rsidP="000F2E24">
      <w:pPr>
        <w:rPr>
          <w:color w:val="FF0000"/>
          <w:szCs w:val="22"/>
          <w:shd w:val="clear" w:color="auto" w:fill="FFFFFF"/>
        </w:rPr>
      </w:pPr>
      <w:r w:rsidRPr="00FC7A39">
        <w:rPr>
          <w:rFonts w:eastAsia="Arial"/>
          <w:color w:val="FF0000"/>
          <w:szCs w:val="22"/>
          <w:shd w:val="clear" w:color="auto" w:fill="FFFFFF"/>
        </w:rPr>
        <w:tab/>
      </w:r>
    </w:p>
    <w:p w:rsidR="000F2E24" w:rsidRDefault="00145EA6" w:rsidP="000F2E24">
      <w:pPr>
        <w:pStyle w:val="NormalWeb"/>
        <w:spacing w:before="0" w:beforeAutospacing="0" w:after="0" w:afterAutospacing="0"/>
        <w:jc w:val="both"/>
        <w:rPr>
          <w:rFonts w:ascii="Arial" w:eastAsia="Arial" w:hAnsi="Arial" w:cs="Arial"/>
          <w:b/>
          <w:sz w:val="22"/>
          <w:szCs w:val="22"/>
        </w:rPr>
      </w:pPr>
      <w:r w:rsidRPr="00CB0B39">
        <w:rPr>
          <w:szCs w:val="22"/>
          <w:shd w:val="clear" w:color="auto" w:fill="FFFFFF"/>
        </w:rPr>
        <w:tab/>
      </w:r>
      <w:r w:rsidR="000F2E24">
        <w:rPr>
          <w:rFonts w:ascii="Arial" w:eastAsia="Arial" w:hAnsi="Arial" w:cs="Arial"/>
          <w:b/>
          <w:sz w:val="22"/>
          <w:szCs w:val="22"/>
        </w:rPr>
        <w:t xml:space="preserve">6.0 </w:t>
      </w:r>
      <w:r w:rsidR="000F2E24">
        <w:rPr>
          <w:rFonts w:ascii="Arial" w:eastAsia="Arial" w:hAnsi="Arial" w:cs="Arial"/>
          <w:b/>
          <w:sz w:val="22"/>
          <w:szCs w:val="22"/>
        </w:rPr>
        <w:tab/>
      </w:r>
      <w:bookmarkStart w:id="0" w:name="_GoBack"/>
      <w:bookmarkEnd w:id="0"/>
    </w:p>
    <w:p w:rsidR="000F2E24" w:rsidRDefault="000F2E24" w:rsidP="000F2E24">
      <w:pPr>
        <w:pStyle w:val="NormalWeb"/>
        <w:spacing w:before="0" w:beforeAutospacing="0" w:after="0" w:afterAutospacing="0"/>
        <w:jc w:val="both"/>
        <w:rPr>
          <w:rFonts w:ascii="Arial" w:eastAsia="Arial" w:hAnsi="Arial" w:cs="Arial"/>
          <w:b/>
          <w:sz w:val="22"/>
          <w:szCs w:val="22"/>
        </w:rPr>
      </w:pPr>
    </w:p>
    <w:p w:rsidR="00CD19F3" w:rsidRPr="000F2E24" w:rsidRDefault="000F2E24" w:rsidP="000F2E24">
      <w:pPr>
        <w:pStyle w:val="NormalWeb"/>
        <w:spacing w:before="0" w:beforeAutospacing="0" w:after="0" w:afterAutospacing="0"/>
        <w:jc w:val="both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7.0</w:t>
      </w:r>
      <w:r>
        <w:rPr>
          <w:rFonts w:ascii="Arial" w:eastAsia="Arial" w:hAnsi="Arial" w:cs="Arial"/>
          <w:b/>
          <w:sz w:val="22"/>
          <w:szCs w:val="22"/>
        </w:rPr>
        <w:tab/>
        <w:t>Future Consideration for School Board:</w:t>
      </w:r>
      <w:r w:rsidR="004D4484" w:rsidRPr="00CB0B39">
        <w:rPr>
          <w:b/>
          <w:szCs w:val="22"/>
        </w:rPr>
        <w:tab/>
      </w:r>
      <w:r w:rsidR="008B1F02" w:rsidRPr="00CB0B39">
        <w:rPr>
          <w:b/>
          <w:szCs w:val="22"/>
        </w:rPr>
        <w:tab/>
      </w:r>
      <w:r w:rsidR="008B1F02" w:rsidRPr="00CB0B39">
        <w:rPr>
          <w:szCs w:val="22"/>
        </w:rPr>
        <w:tab/>
      </w:r>
    </w:p>
    <w:p w:rsidR="00DC20DD" w:rsidRDefault="00A05F6C" w:rsidP="000F2E24">
      <w:pPr>
        <w:pStyle w:val="Normal1"/>
        <w:rPr>
          <w:color w:val="auto"/>
          <w:szCs w:val="22"/>
        </w:rPr>
      </w:pPr>
      <w:r w:rsidRPr="00CB0B39">
        <w:rPr>
          <w:b/>
          <w:color w:val="auto"/>
          <w:szCs w:val="22"/>
        </w:rPr>
        <w:tab/>
      </w:r>
      <w:r w:rsidRPr="00CB0B39">
        <w:rPr>
          <w:b/>
          <w:color w:val="auto"/>
          <w:szCs w:val="22"/>
        </w:rPr>
        <w:tab/>
      </w:r>
    </w:p>
    <w:p w:rsidR="00DC20DD" w:rsidRPr="00DC20DD" w:rsidRDefault="00E658E5" w:rsidP="000F2E24">
      <w:pPr>
        <w:pStyle w:val="Normal1"/>
        <w:rPr>
          <w:color w:val="auto"/>
          <w:szCs w:val="22"/>
        </w:rPr>
      </w:pPr>
      <w:r w:rsidRPr="00CB0B39">
        <w:rPr>
          <w:color w:val="auto"/>
          <w:szCs w:val="22"/>
        </w:rPr>
        <w:tab/>
      </w:r>
      <w:r w:rsidRPr="00CB0B39">
        <w:rPr>
          <w:color w:val="auto"/>
          <w:szCs w:val="22"/>
        </w:rPr>
        <w:tab/>
      </w:r>
      <w:r w:rsidRPr="00CB0B39">
        <w:rPr>
          <w:color w:val="auto"/>
          <w:szCs w:val="22"/>
        </w:rPr>
        <w:tab/>
      </w:r>
      <w:r w:rsidRPr="00CB0B39">
        <w:rPr>
          <w:color w:val="auto"/>
          <w:szCs w:val="22"/>
        </w:rPr>
        <w:tab/>
      </w:r>
      <w:r w:rsidRPr="00CB0B39">
        <w:rPr>
          <w:color w:val="auto"/>
          <w:szCs w:val="22"/>
        </w:rPr>
        <w:tab/>
      </w:r>
      <w:r w:rsidRPr="00CB0B39">
        <w:rPr>
          <w:color w:val="auto"/>
          <w:szCs w:val="22"/>
        </w:rPr>
        <w:tab/>
      </w:r>
      <w:r w:rsidRPr="00CB0B39">
        <w:rPr>
          <w:color w:val="auto"/>
          <w:szCs w:val="22"/>
        </w:rPr>
        <w:tab/>
      </w:r>
      <w:r w:rsidRPr="00CB0B39">
        <w:rPr>
          <w:color w:val="auto"/>
          <w:szCs w:val="22"/>
        </w:rPr>
        <w:tab/>
      </w:r>
      <w:r w:rsidRPr="00CB0B39">
        <w:rPr>
          <w:color w:val="auto"/>
          <w:szCs w:val="22"/>
        </w:rPr>
        <w:tab/>
      </w:r>
      <w:r w:rsidR="00B8140A" w:rsidRPr="00CB0B39">
        <w:rPr>
          <w:color w:val="auto"/>
          <w:szCs w:val="22"/>
        </w:rPr>
        <w:tab/>
        <w:t xml:space="preserve">                         </w:t>
      </w:r>
    </w:p>
    <w:p w:rsidR="006E2CC3" w:rsidRPr="006C665F" w:rsidRDefault="000F2E24" w:rsidP="00E46A2A">
      <w:pPr>
        <w:pStyle w:val="Normal1"/>
        <w:rPr>
          <w:color w:val="auto"/>
          <w:szCs w:val="22"/>
        </w:rPr>
      </w:pPr>
      <w:r>
        <w:rPr>
          <w:b/>
          <w:color w:val="auto"/>
          <w:szCs w:val="22"/>
        </w:rPr>
        <w:t>8</w:t>
      </w:r>
      <w:r w:rsidR="008B1F02" w:rsidRPr="006C665F">
        <w:rPr>
          <w:b/>
          <w:color w:val="auto"/>
          <w:szCs w:val="22"/>
        </w:rPr>
        <w:t>.0 Adjournment</w:t>
      </w:r>
    </w:p>
    <w:sectPr w:rsidR="006E2CC3" w:rsidRPr="006C665F" w:rsidSect="001A2BC3">
      <w:footerReference w:type="default" r:id="rId10"/>
      <w:pgSz w:w="12240" w:h="15840"/>
      <w:pgMar w:top="270" w:right="630" w:bottom="9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E3A04" w:rsidRDefault="00AE3A04">
      <w:pPr>
        <w:spacing w:line="240" w:lineRule="auto"/>
      </w:pPr>
      <w:r>
        <w:separator/>
      </w:r>
    </w:p>
  </w:endnote>
  <w:endnote w:type="continuationSeparator" w:id="0">
    <w:p w:rsidR="00AE3A04" w:rsidRDefault="00AE3A0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08B4" w:rsidRDefault="008B1F02">
    <w:pPr>
      <w:pStyle w:val="Normal1"/>
      <w:jc w:val="center"/>
    </w:pPr>
    <w:r>
      <w:rPr>
        <w:b/>
        <w:color w:val="B7B7B7"/>
        <w:sz w:val="16"/>
      </w:rPr>
      <w:t>An Equal Opportunity Employer</w:t>
    </w:r>
  </w:p>
  <w:p w:rsidR="00D008B4" w:rsidRDefault="00AE3A04">
    <w:pPr>
      <w:pStyle w:val="Normal1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E3A04" w:rsidRDefault="00AE3A04">
      <w:pPr>
        <w:spacing w:line="240" w:lineRule="auto"/>
      </w:pPr>
      <w:r>
        <w:separator/>
      </w:r>
    </w:p>
  </w:footnote>
  <w:footnote w:type="continuationSeparator" w:id="0">
    <w:p w:rsidR="00AE3A04" w:rsidRDefault="00AE3A04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NjQ3MDUxsjQyMzdT0lEKTi0uzszPAykwMa0FAPWCASAtAAAA"/>
  </w:docVars>
  <w:rsids>
    <w:rsidRoot w:val="008B1F02"/>
    <w:rsid w:val="00013FEB"/>
    <w:rsid w:val="000166A7"/>
    <w:rsid w:val="00031222"/>
    <w:rsid w:val="00041DFC"/>
    <w:rsid w:val="000460F3"/>
    <w:rsid w:val="000578F5"/>
    <w:rsid w:val="00080201"/>
    <w:rsid w:val="0008211A"/>
    <w:rsid w:val="0009755C"/>
    <w:rsid w:val="000A46A7"/>
    <w:rsid w:val="000B51B9"/>
    <w:rsid w:val="000C4440"/>
    <w:rsid w:val="000E7537"/>
    <w:rsid w:val="000F1499"/>
    <w:rsid w:val="000F2E24"/>
    <w:rsid w:val="00121D70"/>
    <w:rsid w:val="00125F82"/>
    <w:rsid w:val="0012784B"/>
    <w:rsid w:val="001433B7"/>
    <w:rsid w:val="00145EA6"/>
    <w:rsid w:val="00150A7B"/>
    <w:rsid w:val="00160E9C"/>
    <w:rsid w:val="001832C7"/>
    <w:rsid w:val="001916FD"/>
    <w:rsid w:val="001A437C"/>
    <w:rsid w:val="001A4E01"/>
    <w:rsid w:val="001B02EE"/>
    <w:rsid w:val="001B29BF"/>
    <w:rsid w:val="001B62BD"/>
    <w:rsid w:val="001C31EA"/>
    <w:rsid w:val="001C456E"/>
    <w:rsid w:val="001D2298"/>
    <w:rsid w:val="001D2FD1"/>
    <w:rsid w:val="001F3808"/>
    <w:rsid w:val="001F52C7"/>
    <w:rsid w:val="001F6FF3"/>
    <w:rsid w:val="002078CD"/>
    <w:rsid w:val="00210F4D"/>
    <w:rsid w:val="00222D98"/>
    <w:rsid w:val="00230A02"/>
    <w:rsid w:val="002313D4"/>
    <w:rsid w:val="00231D32"/>
    <w:rsid w:val="00235804"/>
    <w:rsid w:val="00252C64"/>
    <w:rsid w:val="002615A7"/>
    <w:rsid w:val="002666F1"/>
    <w:rsid w:val="00270532"/>
    <w:rsid w:val="00270602"/>
    <w:rsid w:val="00276E8F"/>
    <w:rsid w:val="00280964"/>
    <w:rsid w:val="002A04CE"/>
    <w:rsid w:val="002A1206"/>
    <w:rsid w:val="002A6055"/>
    <w:rsid w:val="002C08A3"/>
    <w:rsid w:val="002C51E8"/>
    <w:rsid w:val="002D0DAB"/>
    <w:rsid w:val="002D26AD"/>
    <w:rsid w:val="0030290B"/>
    <w:rsid w:val="0031204D"/>
    <w:rsid w:val="0031392F"/>
    <w:rsid w:val="0031611C"/>
    <w:rsid w:val="00321984"/>
    <w:rsid w:val="003314CA"/>
    <w:rsid w:val="003324D8"/>
    <w:rsid w:val="00346708"/>
    <w:rsid w:val="00350596"/>
    <w:rsid w:val="003523E9"/>
    <w:rsid w:val="003541B0"/>
    <w:rsid w:val="003551CA"/>
    <w:rsid w:val="00355DDC"/>
    <w:rsid w:val="0036208F"/>
    <w:rsid w:val="003677A9"/>
    <w:rsid w:val="00375BBE"/>
    <w:rsid w:val="00395D87"/>
    <w:rsid w:val="003A3851"/>
    <w:rsid w:val="003B587B"/>
    <w:rsid w:val="003E26A7"/>
    <w:rsid w:val="003E5623"/>
    <w:rsid w:val="003F09B8"/>
    <w:rsid w:val="003F624C"/>
    <w:rsid w:val="00416705"/>
    <w:rsid w:val="00423AD5"/>
    <w:rsid w:val="0042559F"/>
    <w:rsid w:val="00441593"/>
    <w:rsid w:val="004437FE"/>
    <w:rsid w:val="00444E6B"/>
    <w:rsid w:val="00490A91"/>
    <w:rsid w:val="00491391"/>
    <w:rsid w:val="004A1140"/>
    <w:rsid w:val="004A5CE9"/>
    <w:rsid w:val="004A6F5B"/>
    <w:rsid w:val="004B6746"/>
    <w:rsid w:val="004C711F"/>
    <w:rsid w:val="004D0F52"/>
    <w:rsid w:val="004D4484"/>
    <w:rsid w:val="004E1681"/>
    <w:rsid w:val="004E278C"/>
    <w:rsid w:val="004F6B59"/>
    <w:rsid w:val="005131D9"/>
    <w:rsid w:val="00520D9B"/>
    <w:rsid w:val="0052477B"/>
    <w:rsid w:val="00533F24"/>
    <w:rsid w:val="00534A05"/>
    <w:rsid w:val="00545E47"/>
    <w:rsid w:val="00551FFE"/>
    <w:rsid w:val="005575B6"/>
    <w:rsid w:val="005624A7"/>
    <w:rsid w:val="00564188"/>
    <w:rsid w:val="0057625F"/>
    <w:rsid w:val="00592C4D"/>
    <w:rsid w:val="00594613"/>
    <w:rsid w:val="005B7696"/>
    <w:rsid w:val="005C5E06"/>
    <w:rsid w:val="005C6416"/>
    <w:rsid w:val="005D6959"/>
    <w:rsid w:val="005D6A87"/>
    <w:rsid w:val="005E3D71"/>
    <w:rsid w:val="006123C0"/>
    <w:rsid w:val="00617EB7"/>
    <w:rsid w:val="006246FD"/>
    <w:rsid w:val="006262C8"/>
    <w:rsid w:val="00636733"/>
    <w:rsid w:val="00663418"/>
    <w:rsid w:val="0066391F"/>
    <w:rsid w:val="00666ECC"/>
    <w:rsid w:val="00667DA0"/>
    <w:rsid w:val="006718FF"/>
    <w:rsid w:val="00695241"/>
    <w:rsid w:val="006A1314"/>
    <w:rsid w:val="006C423C"/>
    <w:rsid w:val="006C54AB"/>
    <w:rsid w:val="006C665F"/>
    <w:rsid w:val="006D1003"/>
    <w:rsid w:val="006D3B9B"/>
    <w:rsid w:val="006E22C8"/>
    <w:rsid w:val="006E2CC3"/>
    <w:rsid w:val="006F1CAE"/>
    <w:rsid w:val="006F2D0F"/>
    <w:rsid w:val="0070238F"/>
    <w:rsid w:val="007253D0"/>
    <w:rsid w:val="0072679A"/>
    <w:rsid w:val="00742997"/>
    <w:rsid w:val="00751834"/>
    <w:rsid w:val="00760743"/>
    <w:rsid w:val="00761471"/>
    <w:rsid w:val="00766DC1"/>
    <w:rsid w:val="00781AEB"/>
    <w:rsid w:val="007A632F"/>
    <w:rsid w:val="007C1E6F"/>
    <w:rsid w:val="007C798E"/>
    <w:rsid w:val="007C7A46"/>
    <w:rsid w:val="007D1ABF"/>
    <w:rsid w:val="007D5BAD"/>
    <w:rsid w:val="007E0C4E"/>
    <w:rsid w:val="007E1C7D"/>
    <w:rsid w:val="007E6808"/>
    <w:rsid w:val="007F3849"/>
    <w:rsid w:val="00800475"/>
    <w:rsid w:val="00830F25"/>
    <w:rsid w:val="00830FA6"/>
    <w:rsid w:val="00837AA5"/>
    <w:rsid w:val="00846E45"/>
    <w:rsid w:val="008470DB"/>
    <w:rsid w:val="00850926"/>
    <w:rsid w:val="008545F8"/>
    <w:rsid w:val="008554D8"/>
    <w:rsid w:val="008660DF"/>
    <w:rsid w:val="00866A86"/>
    <w:rsid w:val="00871862"/>
    <w:rsid w:val="008725B3"/>
    <w:rsid w:val="00882898"/>
    <w:rsid w:val="008845B8"/>
    <w:rsid w:val="008918C4"/>
    <w:rsid w:val="00897B1B"/>
    <w:rsid w:val="008A6FA1"/>
    <w:rsid w:val="008B1F02"/>
    <w:rsid w:val="008B439B"/>
    <w:rsid w:val="008C6A3A"/>
    <w:rsid w:val="008D760D"/>
    <w:rsid w:val="00910D1E"/>
    <w:rsid w:val="0092120F"/>
    <w:rsid w:val="0092588F"/>
    <w:rsid w:val="00954203"/>
    <w:rsid w:val="00957585"/>
    <w:rsid w:val="00963CF4"/>
    <w:rsid w:val="00964D5F"/>
    <w:rsid w:val="009707BC"/>
    <w:rsid w:val="00973497"/>
    <w:rsid w:val="00985DA5"/>
    <w:rsid w:val="00994440"/>
    <w:rsid w:val="0099725B"/>
    <w:rsid w:val="009B4466"/>
    <w:rsid w:val="009C00B0"/>
    <w:rsid w:val="009C20FE"/>
    <w:rsid w:val="009D5C10"/>
    <w:rsid w:val="009E274D"/>
    <w:rsid w:val="009E7F08"/>
    <w:rsid w:val="009F760A"/>
    <w:rsid w:val="00A0274B"/>
    <w:rsid w:val="00A047D9"/>
    <w:rsid w:val="00A05F6C"/>
    <w:rsid w:val="00A229BD"/>
    <w:rsid w:val="00A31953"/>
    <w:rsid w:val="00A32BBF"/>
    <w:rsid w:val="00A62AE1"/>
    <w:rsid w:val="00A70BE3"/>
    <w:rsid w:val="00A70DA6"/>
    <w:rsid w:val="00A72F1D"/>
    <w:rsid w:val="00A81012"/>
    <w:rsid w:val="00A915ED"/>
    <w:rsid w:val="00AA1BD8"/>
    <w:rsid w:val="00AA2F3D"/>
    <w:rsid w:val="00AD2E31"/>
    <w:rsid w:val="00AD3ED2"/>
    <w:rsid w:val="00AD7ADC"/>
    <w:rsid w:val="00AE3A04"/>
    <w:rsid w:val="00AE5E3E"/>
    <w:rsid w:val="00AF3C12"/>
    <w:rsid w:val="00AF576E"/>
    <w:rsid w:val="00B07995"/>
    <w:rsid w:val="00B17DC0"/>
    <w:rsid w:val="00B30C2D"/>
    <w:rsid w:val="00B378DE"/>
    <w:rsid w:val="00B50E71"/>
    <w:rsid w:val="00B513BA"/>
    <w:rsid w:val="00B64E37"/>
    <w:rsid w:val="00B71945"/>
    <w:rsid w:val="00B75751"/>
    <w:rsid w:val="00B8140A"/>
    <w:rsid w:val="00B82023"/>
    <w:rsid w:val="00B95066"/>
    <w:rsid w:val="00BA6D86"/>
    <w:rsid w:val="00BB428D"/>
    <w:rsid w:val="00C0193D"/>
    <w:rsid w:val="00C01FDC"/>
    <w:rsid w:val="00C04031"/>
    <w:rsid w:val="00C23BF8"/>
    <w:rsid w:val="00C258F4"/>
    <w:rsid w:val="00C40A00"/>
    <w:rsid w:val="00C508E1"/>
    <w:rsid w:val="00C651B2"/>
    <w:rsid w:val="00C8547A"/>
    <w:rsid w:val="00C9113F"/>
    <w:rsid w:val="00CA5F1A"/>
    <w:rsid w:val="00CB0B39"/>
    <w:rsid w:val="00CB5899"/>
    <w:rsid w:val="00CD0429"/>
    <w:rsid w:val="00CD074E"/>
    <w:rsid w:val="00CD19F3"/>
    <w:rsid w:val="00CE78D2"/>
    <w:rsid w:val="00CF1C22"/>
    <w:rsid w:val="00D172B2"/>
    <w:rsid w:val="00D17972"/>
    <w:rsid w:val="00D235D3"/>
    <w:rsid w:val="00D2485B"/>
    <w:rsid w:val="00D24DA3"/>
    <w:rsid w:val="00D2570C"/>
    <w:rsid w:val="00D32AB1"/>
    <w:rsid w:val="00D56FB4"/>
    <w:rsid w:val="00D64ECA"/>
    <w:rsid w:val="00D64F23"/>
    <w:rsid w:val="00D6646D"/>
    <w:rsid w:val="00D668A2"/>
    <w:rsid w:val="00D668CE"/>
    <w:rsid w:val="00D9050C"/>
    <w:rsid w:val="00DA5945"/>
    <w:rsid w:val="00DC20DD"/>
    <w:rsid w:val="00DE01C7"/>
    <w:rsid w:val="00DE64A9"/>
    <w:rsid w:val="00E007EE"/>
    <w:rsid w:val="00E172CC"/>
    <w:rsid w:val="00E216C3"/>
    <w:rsid w:val="00E300FD"/>
    <w:rsid w:val="00E36AB2"/>
    <w:rsid w:val="00E46A2A"/>
    <w:rsid w:val="00E46C35"/>
    <w:rsid w:val="00E547C8"/>
    <w:rsid w:val="00E658E5"/>
    <w:rsid w:val="00E66D1D"/>
    <w:rsid w:val="00E77686"/>
    <w:rsid w:val="00E924CA"/>
    <w:rsid w:val="00EA1D16"/>
    <w:rsid w:val="00EA2DDD"/>
    <w:rsid w:val="00EB7CC7"/>
    <w:rsid w:val="00EC36FD"/>
    <w:rsid w:val="00EC723C"/>
    <w:rsid w:val="00EC7AE9"/>
    <w:rsid w:val="00ED46F5"/>
    <w:rsid w:val="00ED4E9F"/>
    <w:rsid w:val="00ED5760"/>
    <w:rsid w:val="00ED77BD"/>
    <w:rsid w:val="00EE551C"/>
    <w:rsid w:val="00F05AB0"/>
    <w:rsid w:val="00F0609F"/>
    <w:rsid w:val="00F112AD"/>
    <w:rsid w:val="00F141D3"/>
    <w:rsid w:val="00F156A5"/>
    <w:rsid w:val="00F1720E"/>
    <w:rsid w:val="00F23B13"/>
    <w:rsid w:val="00F52B30"/>
    <w:rsid w:val="00F5755D"/>
    <w:rsid w:val="00F86B0A"/>
    <w:rsid w:val="00FA0ABB"/>
    <w:rsid w:val="00FB12F9"/>
    <w:rsid w:val="00FC3FEE"/>
    <w:rsid w:val="00FC7A39"/>
    <w:rsid w:val="00FF0B59"/>
    <w:rsid w:val="00FF2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F9C54F6-91E9-49D0-AA36-A0EB09E8A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bCs/>
        <w:sz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F02"/>
    <w:pPr>
      <w:spacing w:after="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8B1F02"/>
    <w:pPr>
      <w:spacing w:after="0" w:line="276" w:lineRule="auto"/>
    </w:pPr>
    <w:rPr>
      <w:rFonts w:eastAsia="Arial"/>
      <w:color w:val="000000"/>
    </w:rPr>
  </w:style>
  <w:style w:type="character" w:styleId="Hyperlink">
    <w:name w:val="Hyperlink"/>
    <w:basedOn w:val="DefaultParagraphFont"/>
    <w:uiPriority w:val="99"/>
    <w:unhideWhenUsed/>
    <w:rsid w:val="008B1F02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8B1F02"/>
    <w:rPr>
      <w:b/>
      <w:bCs w:val="0"/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418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188"/>
    <w:rPr>
      <w:rFonts w:ascii="Segoe UI" w:eastAsia="Arial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E46C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80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0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aubun.k12.mn.u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waubun.k12.mn.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417F35-8B30-46AF-BDDB-3E63867CFE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</Words>
  <Characters>43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5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Lisa Weber</cp:lastModifiedBy>
  <cp:revision>2</cp:revision>
  <cp:lastPrinted>2018-02-21T16:18:00Z</cp:lastPrinted>
  <dcterms:created xsi:type="dcterms:W3CDTF">2018-08-16T20:14:00Z</dcterms:created>
  <dcterms:modified xsi:type="dcterms:W3CDTF">2018-08-16T20:14:00Z</dcterms:modified>
</cp:coreProperties>
</file>